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4CCE2" w14:textId="38A31933" w:rsidR="00723BED" w:rsidRDefault="003E5295">
      <w:r>
        <w:t xml:space="preserve">Same subject in </w:t>
      </w:r>
      <w:proofErr w:type="spellStart"/>
      <w:r>
        <w:t>wiondws</w:t>
      </w:r>
      <w:proofErr w:type="spellEnd"/>
      <w:r>
        <w:t xml:space="preserve"> 10</w:t>
      </w:r>
      <w:r>
        <w:br/>
      </w:r>
      <w:r w:rsidRPr="003E5295">
        <w:drawing>
          <wp:inline distT="0" distB="0" distL="0" distR="0" wp14:anchorId="7E14DECE" wp14:editId="01B47A7A">
            <wp:extent cx="5486400" cy="48571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5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1D75F" w14:textId="57FDA4AB" w:rsidR="003E5295" w:rsidRDefault="003E5295">
      <w:r>
        <w:rPr>
          <w:noProof/>
        </w:rPr>
        <w:lastRenderedPageBreak/>
        <w:t>Same subject in linux</w:t>
      </w:r>
      <w:r>
        <w:rPr>
          <w:noProof/>
        </w:rPr>
        <w:br/>
      </w:r>
      <w:r w:rsidRPr="003E5295">
        <w:rPr>
          <w:noProof/>
        </w:rPr>
        <w:drawing>
          <wp:inline distT="0" distB="0" distL="0" distR="0" wp14:anchorId="1842D1F1" wp14:editId="09A79F95">
            <wp:extent cx="5486400" cy="48355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3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529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TcxsjAyMDcyNjRU0lEKTi0uzszPAykwrAUAwPlN+iwAAAA="/>
  </w:docVars>
  <w:rsids>
    <w:rsidRoot w:val="003E5295"/>
    <w:rsid w:val="003E5295"/>
    <w:rsid w:val="0072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662FC"/>
  <w15:chartTrackingRefBased/>
  <w15:docId w15:val="{3A1F8AD3-E61A-48D6-869A-BEB83193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ru Zhu</dc:creator>
  <cp:keywords/>
  <dc:description/>
  <cp:lastModifiedBy>Hongru Zhu</cp:lastModifiedBy>
  <cp:revision>1</cp:revision>
  <dcterms:created xsi:type="dcterms:W3CDTF">2020-04-23T20:30:00Z</dcterms:created>
  <dcterms:modified xsi:type="dcterms:W3CDTF">2020-04-23T20:33:00Z</dcterms:modified>
</cp:coreProperties>
</file>